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[༡༧༩ན]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[༡༧༩བ]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49f7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6Z</dcterms:created>
  <dcterms:modified xsi:type="dcterms:W3CDTF">2017-04-20T18:01:36Z</dcterms:modified>
</cp:coreProperties>
</file>